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40B48306" w:rsidR="00F17713" w:rsidRDefault="00F17713" w:rsidP="00F17713">
            <w:pPr>
              <w:rPr>
                <w:bCs/>
                <w:sz w:val="24"/>
                <w:szCs w:val="21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  <w:r w:rsidR="00961331" w:rsidRPr="009E5CCB">
              <w:rPr>
                <w:b/>
                <w:color w:val="FF0000"/>
                <w:sz w:val="28"/>
              </w:rPr>
              <w:t xml:space="preserve"> </w:t>
            </w:r>
            <w:r w:rsidR="009E5CCB" w:rsidRPr="009E5CCB">
              <w:rPr>
                <w:bCs/>
                <w:sz w:val="24"/>
                <w:szCs w:val="21"/>
              </w:rPr>
              <w:t>TENTATIVE</w:t>
            </w:r>
            <w:r w:rsidR="009E5CCB">
              <w:rPr>
                <w:bCs/>
                <w:sz w:val="24"/>
                <w:szCs w:val="21"/>
              </w:rPr>
              <w:t>:</w:t>
            </w:r>
          </w:p>
          <w:p w14:paraId="1CC89E33" w14:textId="15042734" w:rsidR="00935E82" w:rsidRPr="009E5CCB" w:rsidRDefault="009E5CCB" w:rsidP="00F17713">
            <w:pPr>
              <w:rPr>
                <w:bCs/>
                <w:sz w:val="24"/>
                <w:szCs w:val="21"/>
                <w:u w:val="single"/>
              </w:rPr>
            </w:pPr>
            <w:r>
              <w:rPr>
                <w:bCs/>
                <w:sz w:val="24"/>
                <w:szCs w:val="21"/>
                <w:u w:val="single"/>
              </w:rPr>
              <w:t>Superintendent of Schools</w:t>
            </w: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327D89AE" w:rsidR="00961331" w:rsidRPr="009E5CCB" w:rsidRDefault="009E5CCB" w:rsidP="00F17713">
            <w:pPr>
              <w:rPr>
                <w:bCs/>
                <w:color w:val="FF0000"/>
                <w:sz w:val="28"/>
              </w:rPr>
            </w:pPr>
            <w:r w:rsidRPr="009E5CCB">
              <w:rPr>
                <w:bCs/>
                <w:sz w:val="24"/>
                <w:szCs w:val="21"/>
              </w:rPr>
              <w:t>School Town of Highland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77AD5E9B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46BAB9B7" w14:textId="77777777" w:rsidR="009E5CCB" w:rsidRDefault="009E5CCB" w:rsidP="009E5CCB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Effective skills in communication, multitasking, collaboration, and marketing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0473690A" w14:textId="77777777" w:rsidR="009E5CCB" w:rsidRDefault="009E5CCB" w:rsidP="009E5CCB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Strong working knowledge of community relations and willingness to be a visibl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mmunity</w:t>
            </w:r>
            <w:r w:rsidRPr="008B16A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lead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5A916A04" w14:textId="77777777" w:rsidR="009E5CCB" w:rsidRDefault="009E5CCB" w:rsidP="009E5CCB">
            <w:pPr>
              <w:pStyle w:val="ListParagraph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79CFCF0" w14:textId="77777777" w:rsidR="009E5CCB" w:rsidRDefault="009E5CCB" w:rsidP="009E5CCB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pproachable leader with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emonstrated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bility to motivat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ll members of the faculty and staff and embrace a culture of excellence and continued improvement.</w:t>
            </w:r>
          </w:p>
          <w:p w14:paraId="7CA042B9" w14:textId="77777777" w:rsidR="009E5CCB" w:rsidRPr="00B65B28" w:rsidRDefault="009E5CCB" w:rsidP="009E5CCB">
            <w:pPr>
              <w:ind w:left="450"/>
              <w:rPr>
                <w:rFonts w:ascii="Times New Roman" w:hAnsi="Times New Roman" w:cs="Times New Roman"/>
              </w:rPr>
            </w:pPr>
          </w:p>
          <w:p w14:paraId="2B2CB49C" w14:textId="77777777" w:rsidR="009E5CCB" w:rsidRDefault="009E5CCB" w:rsidP="009E5CCB">
            <w:pPr>
              <w:pStyle w:val="ListParagraph"/>
              <w:numPr>
                <w:ilvl w:val="0"/>
                <w:numId w:val="1"/>
              </w:numPr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alues relationships as a foundation of the district, both internal and external.</w:t>
            </w:r>
          </w:p>
          <w:p w14:paraId="6D1992D2" w14:textId="77777777" w:rsidR="009E5CCB" w:rsidRPr="00236D06" w:rsidRDefault="009E5CCB" w:rsidP="009E5CCB">
            <w:pPr>
              <w:ind w:left="450"/>
              <w:rPr>
                <w:rFonts w:ascii="Times New Roman" w:hAnsi="Times New Roman" w:cs="Times New Roman"/>
              </w:rPr>
            </w:pPr>
          </w:p>
          <w:p w14:paraId="523D4BB4" w14:textId="0951750D" w:rsidR="00F17713" w:rsidRPr="009E5CCB" w:rsidRDefault="009E5CCB" w:rsidP="009E5CCB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Possess the highest personal standards, good morals, ethics, hones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commitment,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 and integri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1F84160D" w14:textId="77777777" w:rsidR="00961331" w:rsidRDefault="00961331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EB151F7" w14:textId="77777777" w:rsidR="009E5CCB" w:rsidRDefault="009E5CCB" w:rsidP="009E5CCB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entral office leadership or b</w:t>
            </w:r>
            <w:r w:rsidRPr="007C5AFD">
              <w:rPr>
                <w:rFonts w:ascii="Times New Roman" w:hAnsi="Times New Roman" w:cs="Times New Roman"/>
                <w:sz w:val="22"/>
                <w:szCs w:val="22"/>
              </w:rPr>
              <w:t xml:space="preserve">uilding-leve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adership preferred. </w:t>
            </w:r>
          </w:p>
          <w:p w14:paraId="1DE2027C" w14:textId="0FACE906" w:rsidR="00F17713" w:rsidRPr="009E5CCB" w:rsidRDefault="009E5CCB" w:rsidP="009E5CCB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45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 minimum of three years of successful public school teaching preferred.</w:t>
            </w: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2B2D9F46" w14:textId="77777777" w:rsidR="009E5CCB" w:rsidRDefault="009E5CCB" w:rsidP="009E5CCB">
            <w:pPr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>All applicants are expected to provide the following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C42191">
              <w:rPr>
                <w:rFonts w:ascii="Times New Roman" w:hAnsi="Times New Roman" w:cs="Times New Roman"/>
                <w:b/>
                <w:i/>
                <w:u w:val="single"/>
              </w:rPr>
              <w:t>as one .pdf document</w:t>
            </w:r>
            <w:r w:rsidRPr="007C5AFD">
              <w:rPr>
                <w:rFonts w:ascii="Times New Roman" w:hAnsi="Times New Roman" w:cs="Times New Roman"/>
                <w:b/>
                <w:i/>
              </w:rPr>
              <w:t>:</w:t>
            </w:r>
          </w:p>
          <w:p w14:paraId="10441B6F" w14:textId="77777777" w:rsidR="009E5CCB" w:rsidRPr="004D56F6" w:rsidRDefault="009E5CCB" w:rsidP="009E5CCB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1FDD28BC" w14:textId="77777777" w:rsidR="009E5CCB" w:rsidRPr="007C5AFD" w:rsidRDefault="009E5CCB" w:rsidP="009E5CCB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ab/>
            </w:r>
            <w:r w:rsidRPr="007C5AFD">
              <w:rPr>
                <w:rFonts w:ascii="Times New Roman" w:hAnsi="Times New Roman" w:cs="Times New Roman"/>
              </w:rPr>
              <w:tab/>
              <w:t>Letter of Intent</w:t>
            </w:r>
          </w:p>
          <w:p w14:paraId="0270875C" w14:textId="77777777" w:rsidR="009E5CCB" w:rsidRPr="007C5AFD" w:rsidRDefault="009E5CCB" w:rsidP="009E5CCB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ume</w:t>
            </w:r>
          </w:p>
          <w:p w14:paraId="32058218" w14:textId="77777777" w:rsidR="009E5CCB" w:rsidRPr="007C5AFD" w:rsidRDefault="009E5CCB" w:rsidP="009E5CCB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mpleted and signed application </w:t>
            </w:r>
          </w:p>
          <w:p w14:paraId="185C8E41" w14:textId="77777777" w:rsidR="009E5CCB" w:rsidRPr="007C5AFD" w:rsidRDefault="009E5CCB" w:rsidP="009E5CCB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ponse to all application questions</w:t>
            </w:r>
          </w:p>
          <w:p w14:paraId="31CA16F0" w14:textId="77777777" w:rsidR="009E5CCB" w:rsidRPr="007C5AFD" w:rsidRDefault="009E5CCB" w:rsidP="009E5CCB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py of valid Indiana Superintendent license or evidence of qualification</w:t>
            </w:r>
          </w:p>
          <w:p w14:paraId="30DEC3AD" w14:textId="77777777" w:rsidR="009E5CCB" w:rsidRPr="007C5AFD" w:rsidRDefault="009E5CCB" w:rsidP="009E5CCB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llege/University credentials and transcripts</w:t>
            </w:r>
          </w:p>
          <w:p w14:paraId="76D2DCC2" w14:textId="5395318D" w:rsidR="00F17713" w:rsidRPr="009E5CCB" w:rsidRDefault="009E5CCB" w:rsidP="009E5CCB">
            <w:pPr>
              <w:ind w:left="72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Three (3) current letters of reference (Two years or less)</w:t>
            </w: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2A5F4054" w:rsidR="00935E82" w:rsidRPr="009E5CCB" w:rsidRDefault="009E5CCB" w:rsidP="005B0953">
            <w:pPr>
              <w:rPr>
                <w:rFonts w:ascii="Times New Roman" w:hAnsi="Times New Roman" w:cs="Times New Roman"/>
                <w:bCs/>
                <w:sz w:val="24"/>
                <w:szCs w:val="21"/>
              </w:rPr>
            </w:pPr>
            <w:r w:rsidRPr="009E5CCB">
              <w:rPr>
                <w:rFonts w:ascii="Times New Roman" w:hAnsi="Times New Roman" w:cs="Times New Roman"/>
                <w:bCs/>
                <w:sz w:val="24"/>
                <w:szCs w:val="21"/>
              </w:rPr>
              <w:t>As agreed upon by the selected candidate and school board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1D9AC119" w:rsidR="00935E82" w:rsidRPr="009E5CCB" w:rsidRDefault="009E5CCB" w:rsidP="005B0953">
            <w:pPr>
              <w:rPr>
                <w:rFonts w:ascii="Times New Roman" w:hAnsi="Times New Roman" w:cs="Times New Roman"/>
                <w:b/>
                <w:bCs/>
              </w:rPr>
            </w:pPr>
            <w:r w:rsidRPr="007C5AFD">
              <w:rPr>
                <w:rFonts w:ascii="Times New Roman" w:hAnsi="Times New Roman" w:cs="Times New Roman"/>
              </w:rPr>
              <w:t xml:space="preserve">Applications must be received prior to the application deadline </w:t>
            </w:r>
            <w:r w:rsidRPr="00A027B8">
              <w:rPr>
                <w:rFonts w:ascii="Times New Roman" w:hAnsi="Times New Roman" w:cs="Times New Roman"/>
              </w:rPr>
              <w:t xml:space="preserve">of 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color w:val="EE0000"/>
              </w:rPr>
              <w:t>July 3, 2026.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2FB88721" w14:textId="77777777" w:rsidR="009E5CCB" w:rsidRPr="007C5AFD" w:rsidRDefault="009E5CCB" w:rsidP="009E5CCB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Inquiries related to this application should be directed to the University Search Team members. </w:t>
            </w:r>
          </w:p>
          <w:p w14:paraId="5524C72B" w14:textId="77777777" w:rsidR="009E5CCB" w:rsidRPr="00010C21" w:rsidRDefault="009E5CCB" w:rsidP="009E5CCB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ntact: Dr. </w:t>
            </w:r>
            <w:r>
              <w:rPr>
                <w:rFonts w:ascii="Times New Roman" w:hAnsi="Times New Roman" w:cs="Times New Roman"/>
              </w:rPr>
              <w:t xml:space="preserve">Terry McDaniel at </w:t>
            </w:r>
            <w:hyperlink r:id="rId5" w:history="1">
              <w:r w:rsidRPr="002A634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>
              <w:rPr>
                <w:rFonts w:ascii="Times New Roman" w:hAnsi="Times New Roman" w:cs="Times New Roman"/>
              </w:rPr>
              <w:t xml:space="preserve"> or 812-821-7252</w:t>
            </w:r>
          </w:p>
          <w:p w14:paraId="7EF98FB7" w14:textId="77777777" w:rsidR="009E5CCB" w:rsidRPr="007C5AFD" w:rsidRDefault="009E5CCB" w:rsidP="009E5CCB">
            <w:pPr>
              <w:rPr>
                <w:rFonts w:ascii="Times New Roman" w:hAnsi="Times New Roman" w:cs="Times New Roman"/>
              </w:rPr>
            </w:pPr>
          </w:p>
          <w:p w14:paraId="470B4A2E" w14:textId="77777777" w:rsidR="009E5CCB" w:rsidRDefault="009E5CCB" w:rsidP="009E5CCB">
            <w:pPr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Please complete all application documents including the required signatures. Only complete applications (including all required applications documents) will be considered. </w:t>
            </w:r>
          </w:p>
          <w:p w14:paraId="1729935E" w14:textId="77777777" w:rsidR="009E5CCB" w:rsidRDefault="009E5CCB" w:rsidP="009E5CCB">
            <w:pPr>
              <w:rPr>
                <w:rFonts w:ascii="Times New Roman" w:hAnsi="Times New Roman" w:cs="Times New Roman"/>
              </w:rPr>
            </w:pPr>
          </w:p>
          <w:p w14:paraId="1DBB5321" w14:textId="4C28A512" w:rsidR="00F17713" w:rsidRPr="009E5CCB" w:rsidRDefault="009E5CCB" w:rsidP="00462E44">
            <w:pPr>
              <w:rPr>
                <w:rFonts w:ascii="Times New Roman" w:hAnsi="Times New Roman" w:cs="Times New Roman"/>
              </w:rPr>
            </w:pPr>
            <w:r w:rsidRPr="00543576">
              <w:rPr>
                <w:rFonts w:ascii="Times New Roman" w:hAnsi="Times New Roman" w:cs="Times New Roman"/>
              </w:rPr>
              <w:t xml:space="preserve">All materials should be emailed to: Dr. Terry McDaniel at </w:t>
            </w:r>
            <w:hyperlink r:id="rId6" w:history="1">
              <w:r w:rsidRPr="0054357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 w:rsidRPr="00543576">
              <w:rPr>
                <w:rFonts w:ascii="Times New Roman" w:hAnsi="Times New Roman" w:cs="Times New Roman"/>
              </w:rPr>
              <w:t>.</w:t>
            </w: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3B5368"/>
    <w:multiLevelType w:val="hybridMultilevel"/>
    <w:tmpl w:val="2E5A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231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B0953"/>
    <w:rsid w:val="008E311B"/>
    <w:rsid w:val="00935E82"/>
    <w:rsid w:val="00961331"/>
    <w:rsid w:val="009E5CCB"/>
    <w:rsid w:val="00C24C58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5CCB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5C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mcdaniel@indstate.edu" TargetMode="External"/><Relationship Id="rId5" Type="http://schemas.openxmlformats.org/officeDocument/2006/relationships/hyperlink" Target="mailto:tmcdaniel@ind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2</cp:revision>
  <dcterms:created xsi:type="dcterms:W3CDTF">2026-06-18T20:31:00Z</dcterms:created>
  <dcterms:modified xsi:type="dcterms:W3CDTF">2026-06-18T20:31:00Z</dcterms:modified>
</cp:coreProperties>
</file>